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55800B23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B51807">
        <w:rPr>
          <w:b/>
          <w:lang w:val="sl-SI"/>
        </w:rPr>
        <w:t>Preštej 42</w:t>
      </w:r>
    </w:p>
    <w:p w14:paraId="4F9A3885" w14:textId="3570A938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>(označi vse primerne)</w:t>
      </w:r>
      <w:proofErr w:type="gramStart"/>
      <w:r w:rsidRPr="00276DE9">
        <w:rPr>
          <w:lang w:val="sl-SI"/>
        </w:rPr>
        <w:t xml:space="preserve">: </w:t>
      </w:r>
      <w:r>
        <w:rPr>
          <w:lang w:val="sl-SI"/>
        </w:rPr>
        <w:t xml:space="preserve"> </w:t>
      </w:r>
      <w:proofErr w:type="gramEnd"/>
      <w:r w:rsidR="00C92888">
        <w:rPr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</w:t>
      </w:r>
      <w:r w:rsidR="00E52F0D">
        <w:rPr>
          <w:lang w:val="sl-SI"/>
        </w:rPr>
        <w:sym w:font="Wingdings" w:char="F06F"/>
      </w:r>
      <w:r>
        <w:rPr>
          <w:lang w:val="sl-SI"/>
        </w:rPr>
        <w:t xml:space="preserve"> 1 SŠ  </w:t>
      </w:r>
      <w:r w:rsidR="00E52F0D">
        <w:rPr>
          <w:lang w:val="sl-SI"/>
        </w:rPr>
        <w:sym w:font="Wingdings" w:char="F06F"/>
      </w:r>
      <w:r w:rsidR="00E52F0D">
        <w:rPr>
          <w:lang w:val="sl-SI"/>
        </w:rPr>
        <w:t xml:space="preserve"> </w:t>
      </w:r>
      <w:r>
        <w:rPr>
          <w:lang w:val="sl-SI"/>
        </w:rPr>
        <w:t xml:space="preserve">2 SŠ  </w:t>
      </w:r>
      <w:r w:rsidR="00E52F0D"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 w:rsidR="00E52F0D"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4F1717D4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proofErr w:type="gramStart"/>
      <w:r w:rsidR="00C14A13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proofErr w:type="gramEnd"/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E52F0D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608D6AD6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 xml:space="preserve">Programerski </w:t>
      </w:r>
      <w:proofErr w:type="gramStart"/>
      <w:r w:rsidRPr="0007316A">
        <w:rPr>
          <w:b/>
          <w:lang w:val="sl-SI"/>
        </w:rPr>
        <w:t>koncepti</w:t>
      </w:r>
      <w:proofErr w:type="gramEnd"/>
      <w:r w:rsidR="00F32883" w:rsidRPr="0007316A">
        <w:rPr>
          <w:b/>
          <w:lang w:val="sl-SI"/>
        </w:rPr>
        <w:t xml:space="preserve">: </w:t>
      </w:r>
      <w:r w:rsidR="00C14A13" w:rsidRPr="00897E9C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C14A13" w:rsidRPr="00897E9C">
        <w:rPr>
          <w:b/>
          <w:sz w:val="28"/>
          <w:lang w:val="sl-SI"/>
        </w:rPr>
        <w:t>x</w:t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C14A13" w:rsidRPr="0007316A">
        <w:rPr>
          <w:b/>
          <w:lang w:val="sl-SI"/>
        </w:rPr>
        <w:t xml:space="preserve"> </w:t>
      </w:r>
      <w:r w:rsidR="00C14A13" w:rsidRP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34010FF5" w14:textId="77777777" w:rsidR="00E52F0D" w:rsidRDefault="00276DE9" w:rsidP="00C14A13"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</w:t>
      </w:r>
      <w:proofErr w:type="gramStart"/>
      <w:r>
        <w:rPr>
          <w:lang w:val="sl-SI"/>
        </w:rPr>
        <w:t>URL naloge</w:t>
      </w:r>
      <w:proofErr w:type="gramEnd"/>
      <w:r>
        <w:rPr>
          <w:lang w:val="sl-SI"/>
        </w:rPr>
        <w:t>, na kateri temelji):</w:t>
      </w:r>
      <w:r w:rsidR="00C14A13">
        <w:rPr>
          <w:lang w:val="sl-SI"/>
        </w:rPr>
        <w:t xml:space="preserve"> </w:t>
      </w:r>
      <w:hyperlink r:id="rId4" w:history="1">
        <w:r w:rsidR="00E52F0D">
          <w:rPr>
            <w:rStyle w:val="Hyperlink"/>
          </w:rPr>
          <w:t>https://concours.algorea.org/contents/4807-4802-156811149195141437-1872126091564715622/</w:t>
        </w:r>
      </w:hyperlink>
      <w:r w:rsidR="00E52F0D">
        <w:t xml:space="preserve"> </w:t>
      </w:r>
    </w:p>
    <w:p w14:paraId="29603EAA" w14:textId="7806B2AA" w:rsidR="003A70D0" w:rsidRDefault="00C14A13" w:rsidP="00C14A13">
      <w:pPr>
        <w:rPr>
          <w:lang w:val="sl-SI"/>
        </w:rPr>
      </w:pPr>
      <w:r w:rsidRPr="00276DE9">
        <w:rPr>
          <w:b/>
          <w:lang w:val="sl-SI"/>
        </w:rPr>
        <w:t xml:space="preserve"> </w:t>
      </w:r>
      <w:r w:rsidR="00276DE9" w:rsidRPr="00276DE9">
        <w:rPr>
          <w:b/>
          <w:lang w:val="sl-SI"/>
        </w:rPr>
        <w:t>Predlagatelj</w:t>
      </w:r>
      <w:r w:rsidR="00276DE9">
        <w:rPr>
          <w:lang w:val="sl-SI"/>
        </w:rPr>
        <w:t xml:space="preserve"> (ime, priimek, e-pošta)</w:t>
      </w:r>
      <w:proofErr w:type="gramStart"/>
      <w:r w:rsidR="00276DE9">
        <w:rPr>
          <w:lang w:val="sl-SI"/>
        </w:rPr>
        <w:t xml:space="preserve">: </w:t>
      </w:r>
      <w:r w:rsidR="006A0C40">
        <w:rPr>
          <w:lang w:val="sl-SI"/>
        </w:rPr>
        <w:t xml:space="preserve"> </w:t>
      </w:r>
      <w:proofErr w:type="gramEnd"/>
      <w:r w:rsidR="006A0C40">
        <w:rPr>
          <w:lang w:val="sl-SI"/>
        </w:rPr>
        <w:t>Matija Lokar, Matija.Lokar@fmf.uni-lj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331F738B" w14:textId="449149AF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14C48529" w14:textId="7679706B" w:rsidR="00E52F0D" w:rsidRPr="004E2CC0" w:rsidRDefault="00E52F0D">
      <w:pPr>
        <w:rPr>
          <w:lang w:val="sl-SI"/>
        </w:rPr>
      </w:pPr>
      <w:r w:rsidRPr="004E2CC0">
        <w:rPr>
          <w:lang w:val="sl-SI"/>
        </w:rPr>
        <w:t xml:space="preserve">Kot verjetno veš (če pa še ne, si preberi knjigo Douglas Adamsa </w:t>
      </w:r>
      <w:proofErr w:type="spellStart"/>
      <w:r w:rsidRPr="004E2CC0">
        <w:rPr>
          <w:lang w:val="sl-SI"/>
        </w:rPr>
        <w:t>Štoparski</w:t>
      </w:r>
      <w:proofErr w:type="spellEnd"/>
      <w:r w:rsidRPr="004E2CC0">
        <w:rPr>
          <w:lang w:val="sl-SI"/>
        </w:rPr>
        <w:t xml:space="preserve"> vodnik po galaksiji) je število 42 zelo pomembno. </w:t>
      </w:r>
    </w:p>
    <w:p w14:paraId="2BDAAA04" w14:textId="49987C2E" w:rsidR="00E52F0D" w:rsidRPr="004E2CC0" w:rsidRDefault="00E52F0D">
      <w:pPr>
        <w:rPr>
          <w:lang w:val="sl-SI"/>
        </w:rPr>
      </w:pPr>
      <w:r w:rsidRPr="004E2CC0">
        <w:rPr>
          <w:lang w:val="sl-SI"/>
        </w:rPr>
        <w:t xml:space="preserve">Deset svojih prijateljev si vprašal isto vprašanje. Vsi so ti odgovorili v obliki števila med 1 in 100. Sestavi program, ki bo povedal, koliko tvojih prijateljev je odgovorilo z odgovorom </w:t>
      </w:r>
      <w:r w:rsidR="004E2CC0">
        <w:rPr>
          <w:lang w:val="sl-SI"/>
        </w:rPr>
        <w:t>42</w:t>
      </w:r>
      <w:r w:rsidRPr="004E2CC0">
        <w:rPr>
          <w:lang w:val="sl-SI"/>
        </w:rPr>
        <w:t xml:space="preserve">. </w:t>
      </w:r>
    </w:p>
    <w:p w14:paraId="41CD27B7" w14:textId="057AB12B" w:rsidR="00E52F0D" w:rsidRPr="004E2CC0" w:rsidRDefault="00E52F0D">
      <w:pPr>
        <w:rPr>
          <w:lang w:val="sl-SI"/>
        </w:rPr>
      </w:pPr>
      <w:r w:rsidRPr="004E2CC0">
        <w:rPr>
          <w:lang w:val="sl-SI"/>
        </w:rPr>
        <w:t>Na delovni površini imaš že napisan program, ki prebere eno število in ga izpiše.</w:t>
      </w:r>
    </w:p>
    <w:p w14:paraId="1B95424A" w14:textId="77777777" w:rsidR="00E52F0D" w:rsidRDefault="00E52F0D">
      <w:pPr>
        <w:rPr>
          <w:b/>
          <w:lang w:val="sl-SI"/>
        </w:rPr>
      </w:pPr>
      <w:r>
        <w:rPr>
          <w:noProof/>
        </w:rPr>
        <w:drawing>
          <wp:inline distT="0" distB="0" distL="0" distR="0" wp14:anchorId="43DCCCB7" wp14:editId="6E362D10">
            <wp:extent cx="3209925" cy="7080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71727" cy="72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5BE8B" w14:textId="1F7D418A" w:rsidR="00E52F0D" w:rsidRDefault="00E52F0D">
      <w:pPr>
        <w:rPr>
          <w:b/>
          <w:lang w:val="sl-SI"/>
        </w:rPr>
      </w:pPr>
      <w:r>
        <w:rPr>
          <w:b/>
          <w:lang w:val="sl-SI"/>
        </w:rPr>
        <w:t>Če so torej vhodni podatki taki, mora program izpisati 5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1599"/>
      </w:tblGrid>
      <w:tr w:rsidR="00E52F0D" w:rsidRPr="006A0C40" w14:paraId="1B9FABCD" w14:textId="77777777" w:rsidTr="00E81066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2E724C37" w14:textId="77777777" w:rsidR="00E52F0D" w:rsidRPr="006A0C40" w:rsidRDefault="00E52F0D" w:rsidP="00E8106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Vhod:</w:t>
            </w:r>
          </w:p>
          <w:p w14:paraId="71E29758" w14:textId="2860A7C6" w:rsidR="00E52F0D" w:rsidRPr="006A0C40" w:rsidRDefault="00E52F0D" w:rsidP="00E810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</w:p>
          <w:p w14:paraId="1CD5021B" w14:textId="1F1125FB" w:rsidR="00E52F0D" w:rsidRDefault="00E52F0D" w:rsidP="00E810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0</w:t>
            </w:r>
          </w:p>
          <w:p w14:paraId="461A1572" w14:textId="77777777" w:rsidR="00E52F0D" w:rsidRDefault="00E52F0D" w:rsidP="00E810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2</w:t>
            </w:r>
          </w:p>
          <w:p w14:paraId="3999F1CE" w14:textId="77777777" w:rsidR="00E52F0D" w:rsidRDefault="00E52F0D" w:rsidP="00E810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2</w:t>
            </w:r>
          </w:p>
          <w:p w14:paraId="70B6398C" w14:textId="77777777" w:rsidR="00E52F0D" w:rsidRDefault="00E52F0D" w:rsidP="00E810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7</w:t>
            </w:r>
          </w:p>
          <w:p w14:paraId="6B2D5800" w14:textId="77777777" w:rsidR="00E52F0D" w:rsidRDefault="00E52F0D" w:rsidP="00E810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00</w:t>
            </w:r>
          </w:p>
          <w:p w14:paraId="7993166E" w14:textId="77777777" w:rsidR="00E52F0D" w:rsidRDefault="00E52F0D" w:rsidP="00E810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2</w:t>
            </w:r>
          </w:p>
          <w:p w14:paraId="77A7BB1C" w14:textId="77777777" w:rsidR="00E52F0D" w:rsidRDefault="00E52F0D" w:rsidP="00E810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99</w:t>
            </w:r>
          </w:p>
          <w:p w14:paraId="740383F2" w14:textId="77777777" w:rsidR="00E52F0D" w:rsidRDefault="00E52F0D" w:rsidP="00E810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2</w:t>
            </w:r>
          </w:p>
          <w:p w14:paraId="32BE9875" w14:textId="37C71CCD" w:rsidR="00E52F0D" w:rsidRPr="006A0C40" w:rsidRDefault="00E52F0D" w:rsidP="00E810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7</w:t>
            </w: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54EB8164" w14:textId="77777777" w:rsidR="00E52F0D" w:rsidRPr="006A0C40" w:rsidRDefault="00E52F0D" w:rsidP="00E81066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Izhod:</w:t>
            </w:r>
          </w:p>
          <w:p w14:paraId="69CFBEB4" w14:textId="77777777" w:rsidR="00E52F0D" w:rsidRPr="006A0C40" w:rsidRDefault="00E52F0D" w:rsidP="00E810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5</w:t>
            </w:r>
          </w:p>
          <w:p w14:paraId="61D3F660" w14:textId="77777777" w:rsidR="00E52F0D" w:rsidRPr="006A0C40" w:rsidRDefault="00E52F0D" w:rsidP="00E8106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</w:tr>
    </w:tbl>
    <w:p w14:paraId="42C9B23C" w14:textId="77777777" w:rsidR="004E2CC0" w:rsidRDefault="004E2CC0">
      <w:pPr>
        <w:rPr>
          <w:b/>
          <w:lang w:val="sl-SI"/>
        </w:rPr>
      </w:pPr>
    </w:p>
    <w:p w14:paraId="2719EE05" w14:textId="2076F6F0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1666"/>
      </w:tblGrid>
      <w:tr w:rsidR="004E2CC0" w:rsidRPr="006A0C40" w14:paraId="1E3F3207" w14:textId="77777777" w:rsidTr="004E2CC0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10CA4B49" w14:textId="77777777" w:rsidR="004E2CC0" w:rsidRPr="004E2CC0" w:rsidRDefault="004E2CC0" w:rsidP="004E2C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 w:rsidRPr="004E2C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Vhod:</w:t>
            </w:r>
          </w:p>
          <w:p w14:paraId="3BB6EB76" w14:textId="745772B6" w:rsidR="004E2CC0" w:rsidRPr="004E2CC0" w:rsidRDefault="004E2CC0" w:rsidP="004E2C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 w:rsidRPr="004E2C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</w:p>
          <w:p w14:paraId="7373F3B1" w14:textId="69EB205B" w:rsidR="004E2CC0" w:rsidRPr="004E2CC0" w:rsidRDefault="004E2CC0" w:rsidP="004E2C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</w:t>
            </w:r>
            <w:r w:rsidRPr="004E2C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</w:p>
          <w:p w14:paraId="4258C7BC" w14:textId="77777777" w:rsidR="004E2CC0" w:rsidRPr="004E2CC0" w:rsidRDefault="004E2CC0" w:rsidP="004E2C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 w:rsidRPr="004E2C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2</w:t>
            </w:r>
          </w:p>
          <w:p w14:paraId="62F349A4" w14:textId="46F91D65" w:rsidR="004E2CC0" w:rsidRPr="004E2CC0" w:rsidRDefault="004E2CC0" w:rsidP="004E2C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3</w:t>
            </w:r>
          </w:p>
          <w:p w14:paraId="2A5D0A52" w14:textId="77777777" w:rsidR="004E2CC0" w:rsidRPr="004E2CC0" w:rsidRDefault="004E2CC0" w:rsidP="004E2C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 w:rsidRPr="004E2C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2</w:t>
            </w:r>
          </w:p>
          <w:p w14:paraId="4E61BB4A" w14:textId="77777777" w:rsidR="004E2CC0" w:rsidRPr="004E2CC0" w:rsidRDefault="004E2CC0" w:rsidP="004E2C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 w:rsidRPr="004E2C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2</w:t>
            </w:r>
          </w:p>
          <w:p w14:paraId="165AD503" w14:textId="5FBC1277" w:rsidR="004E2CC0" w:rsidRPr="004E2CC0" w:rsidRDefault="004E2CC0" w:rsidP="004E2C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  <w:r w:rsidRPr="004E2C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</w:p>
          <w:p w14:paraId="35AA8060" w14:textId="7A44DE1B" w:rsidR="004E2CC0" w:rsidRPr="004E2CC0" w:rsidRDefault="004E2CC0" w:rsidP="004E2C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 w:rsidRPr="004E2C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</w:t>
            </w:r>
          </w:p>
          <w:p w14:paraId="690BA3C3" w14:textId="078C5BC5" w:rsidR="004E2CC0" w:rsidRPr="004E2CC0" w:rsidRDefault="004E2CC0" w:rsidP="004E2C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1</w:t>
            </w:r>
          </w:p>
          <w:p w14:paraId="7E965537" w14:textId="30103892" w:rsidR="004E2CC0" w:rsidRPr="004E2CC0" w:rsidRDefault="004E2CC0" w:rsidP="004E2C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5</w:t>
            </w:r>
          </w:p>
          <w:p w14:paraId="685015F7" w14:textId="77777777" w:rsidR="004E2CC0" w:rsidRPr="004E2CC0" w:rsidRDefault="004E2CC0" w:rsidP="004E2C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  <w:p w14:paraId="63678FA7" w14:textId="77777777" w:rsidR="004E2CC0" w:rsidRPr="004E2CC0" w:rsidRDefault="004E2CC0" w:rsidP="004E2C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16FEDB3A" w14:textId="77777777" w:rsidR="004E2CC0" w:rsidRPr="004E2CC0" w:rsidRDefault="004E2CC0" w:rsidP="004E2C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 w:rsidRPr="004E2CC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lastRenderedPageBreak/>
              <w:t>Izhod:</w:t>
            </w:r>
          </w:p>
          <w:p w14:paraId="4A2D0694" w14:textId="1D118CB0" w:rsidR="004E2CC0" w:rsidRPr="004E2CC0" w:rsidRDefault="004E2CC0" w:rsidP="004E2C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3</w:t>
            </w:r>
          </w:p>
          <w:p w14:paraId="3C6232AF" w14:textId="77777777" w:rsidR="004E2CC0" w:rsidRPr="004E2CC0" w:rsidRDefault="004E2CC0" w:rsidP="004E2C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</w:tr>
      <w:tr w:rsidR="00E52F0D" w:rsidRPr="006A0C40" w14:paraId="2B8C0CDA" w14:textId="77777777" w:rsidTr="00345D1B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20F0D280" w14:textId="77777777" w:rsidR="00E52F0D" w:rsidRPr="006A0C40" w:rsidRDefault="00E52F0D" w:rsidP="00345D1B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Vhod:</w:t>
            </w:r>
          </w:p>
          <w:p w14:paraId="51C83424" w14:textId="74AC796C" w:rsidR="00E52F0D" w:rsidRPr="006A0C40" w:rsidRDefault="00E52F0D" w:rsidP="00345D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</w:p>
          <w:p w14:paraId="08853966" w14:textId="77777777" w:rsidR="00E52F0D" w:rsidRDefault="00E52F0D" w:rsidP="00345D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0</w:t>
            </w:r>
          </w:p>
          <w:p w14:paraId="79F7BC3E" w14:textId="00D9555E" w:rsidR="00E52F0D" w:rsidRDefault="00E52F0D" w:rsidP="00345D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</w:t>
            </w:r>
          </w:p>
          <w:p w14:paraId="2FFD8D96" w14:textId="3912337C" w:rsidR="00E52F0D" w:rsidRDefault="00E52F0D" w:rsidP="00345D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</w:p>
          <w:p w14:paraId="2D2D7F19" w14:textId="77777777" w:rsidR="00E52F0D" w:rsidRDefault="00E52F0D" w:rsidP="00345D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7</w:t>
            </w:r>
          </w:p>
          <w:p w14:paraId="4571A01F" w14:textId="77777777" w:rsidR="00E52F0D" w:rsidRDefault="00E52F0D" w:rsidP="00345D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00</w:t>
            </w:r>
          </w:p>
          <w:p w14:paraId="3318AE63" w14:textId="11D8BA0D" w:rsidR="00E52F0D" w:rsidRDefault="00E52F0D" w:rsidP="00345D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</w:p>
          <w:p w14:paraId="54E6DFBC" w14:textId="77777777" w:rsidR="00E52F0D" w:rsidRDefault="00E52F0D" w:rsidP="00345D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99</w:t>
            </w:r>
          </w:p>
          <w:p w14:paraId="38220BFC" w14:textId="557B72DF" w:rsidR="00E52F0D" w:rsidRDefault="00E52F0D" w:rsidP="00345D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</w:t>
            </w:r>
            <w:r w:rsidR="00B51807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0</w:t>
            </w:r>
          </w:p>
          <w:p w14:paraId="293BC695" w14:textId="77777777" w:rsidR="00E52F0D" w:rsidRDefault="00E52F0D" w:rsidP="00345D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7</w:t>
            </w:r>
          </w:p>
          <w:p w14:paraId="698798FD" w14:textId="77777777" w:rsidR="00B51807" w:rsidRDefault="00B51807" w:rsidP="00345D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  <w:p w14:paraId="0D32907A" w14:textId="753E13B9" w:rsidR="00B51807" w:rsidRPr="006A0C40" w:rsidRDefault="00B51807" w:rsidP="00345D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67DD4833" w14:textId="77777777" w:rsidR="00E52F0D" w:rsidRPr="006A0C40" w:rsidRDefault="00E52F0D" w:rsidP="00345D1B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Izhod:</w:t>
            </w:r>
          </w:p>
          <w:p w14:paraId="2F27A8FD" w14:textId="7B1D27C0" w:rsidR="00E52F0D" w:rsidRPr="006A0C40" w:rsidRDefault="00E52F0D" w:rsidP="00345D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0</w:t>
            </w:r>
          </w:p>
          <w:p w14:paraId="1F8AD14C" w14:textId="77777777" w:rsidR="00E52F0D" w:rsidRPr="006A0C40" w:rsidRDefault="00E52F0D" w:rsidP="00345D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</w:tr>
      <w:tr w:rsidR="00887FC6" w:rsidRPr="006A0C40" w14:paraId="10AB8B0D" w14:textId="77777777" w:rsidTr="000E44E1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63530E1B" w14:textId="77777777" w:rsidR="00887FC6" w:rsidRPr="006A0C40" w:rsidRDefault="00887FC6" w:rsidP="000E44E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Vhod:</w:t>
            </w:r>
          </w:p>
          <w:p w14:paraId="045106E4" w14:textId="5B00DDA1" w:rsidR="00887FC6" w:rsidRPr="006A0C40" w:rsidRDefault="00B51807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2</w:t>
            </w:r>
          </w:p>
          <w:p w14:paraId="33820D94" w14:textId="0704554C" w:rsidR="00887FC6" w:rsidRDefault="00B51807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2</w:t>
            </w:r>
          </w:p>
          <w:p w14:paraId="1F4FBBD0" w14:textId="23DD77F1" w:rsidR="00887FC6" w:rsidRDefault="00B51807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2</w:t>
            </w:r>
          </w:p>
          <w:p w14:paraId="50E4D442" w14:textId="41285487" w:rsidR="00887FC6" w:rsidRDefault="00B51807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2</w:t>
            </w:r>
          </w:p>
          <w:p w14:paraId="75AFBC91" w14:textId="74AE8808" w:rsidR="00887FC6" w:rsidRDefault="00B51807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2</w:t>
            </w:r>
          </w:p>
          <w:p w14:paraId="71E209A6" w14:textId="27B8A6CE" w:rsidR="00887FC6" w:rsidRDefault="00B51807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2</w:t>
            </w:r>
          </w:p>
          <w:p w14:paraId="28E8D797" w14:textId="7B6878FE" w:rsidR="00887FC6" w:rsidRDefault="00B51807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2</w:t>
            </w:r>
          </w:p>
          <w:p w14:paraId="1D671D96" w14:textId="7F26AB18" w:rsidR="00887FC6" w:rsidRDefault="00B51807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2</w:t>
            </w:r>
          </w:p>
          <w:p w14:paraId="3DE3B804" w14:textId="3558E60F" w:rsidR="00887FC6" w:rsidRDefault="00B51807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2</w:t>
            </w:r>
          </w:p>
          <w:p w14:paraId="275FE0B7" w14:textId="5B548FEE" w:rsidR="00887FC6" w:rsidRDefault="00B51807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2</w:t>
            </w:r>
          </w:p>
          <w:p w14:paraId="795CCD98" w14:textId="04B1C65A" w:rsidR="00887FC6" w:rsidRPr="006A0C40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  <w:p w14:paraId="079912A1" w14:textId="77777777" w:rsidR="00887FC6" w:rsidRPr="006A0C40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166C5E91" w14:textId="77777777" w:rsidR="00887FC6" w:rsidRPr="006A0C40" w:rsidRDefault="00887FC6" w:rsidP="000E44E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Izhod:</w:t>
            </w:r>
          </w:p>
          <w:p w14:paraId="56749D5E" w14:textId="630539E3" w:rsidR="00887FC6" w:rsidRPr="006A0C40" w:rsidRDefault="00B51807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0</w:t>
            </w:r>
          </w:p>
          <w:p w14:paraId="52C5FDEF" w14:textId="77777777" w:rsidR="00887FC6" w:rsidRPr="006A0C40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</w:tr>
    </w:tbl>
    <w:p w14:paraId="44575A10" w14:textId="421925F9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07788C89" w14:textId="77777777" w:rsidR="0056626B" w:rsidRDefault="0056626B" w:rsidP="0056626B">
      <w:pPr>
        <w:rPr>
          <w:lang w:val="sl-SI"/>
        </w:rPr>
      </w:pPr>
    </w:p>
    <w:p w14:paraId="7D95F668" w14:textId="2E8DBB2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7D1AFA6D" w14:textId="4FA2690F" w:rsidR="00276DE9" w:rsidRDefault="00276DE9">
      <w:pPr>
        <w:rPr>
          <w:lang w:val="sl-SI"/>
        </w:rPr>
      </w:pPr>
    </w:p>
    <w:p w14:paraId="0F06112D" w14:textId="7777777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0156E93C" w:rsidR="00276DE9" w:rsidRDefault="00B51807">
      <w:pPr>
        <w:rPr>
          <w:lang w:val="sl-SI"/>
        </w:rPr>
      </w:pPr>
      <w:r>
        <w:rPr>
          <w:noProof/>
        </w:rPr>
        <w:drawing>
          <wp:inline distT="0" distB="0" distL="0" distR="0" wp14:anchorId="7E3E4E54" wp14:editId="374FDAD0">
            <wp:extent cx="3209925" cy="70807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71727" cy="72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11AB9" w14:textId="1B48FECB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2CC7E823" w14:textId="11FBCA84" w:rsidR="00560877" w:rsidRDefault="00B51807">
      <w:pPr>
        <w:rPr>
          <w:lang w:val="sl-SI"/>
        </w:rPr>
      </w:pPr>
      <w:bookmarkStart w:id="0" w:name="_GoBack"/>
      <w:r>
        <w:rPr>
          <w:noProof/>
        </w:rPr>
        <w:drawing>
          <wp:inline distT="0" distB="0" distL="0" distR="0" wp14:anchorId="0394D1F8" wp14:editId="19EEAA09">
            <wp:extent cx="3519556" cy="1704975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31638" cy="1710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54E929A" w14:textId="625B1FCB" w:rsidR="00560877" w:rsidRPr="00560877" w:rsidRDefault="00560877">
      <w:pPr>
        <w:rPr>
          <w:b/>
          <w:lang w:val="sl-SI"/>
        </w:rPr>
      </w:pPr>
    </w:p>
    <w:p w14:paraId="5CDFA6B4" w14:textId="05B3350D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sectPr w:rsidR="00560877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qwUAQtIDiiwAAAA="/>
  </w:docVars>
  <w:rsids>
    <w:rsidRoot w:val="00276DE9"/>
    <w:rsid w:val="0007316A"/>
    <w:rsid w:val="000D78AE"/>
    <w:rsid w:val="001F70F8"/>
    <w:rsid w:val="00276DE9"/>
    <w:rsid w:val="003A70D0"/>
    <w:rsid w:val="00431BED"/>
    <w:rsid w:val="004E2CC0"/>
    <w:rsid w:val="00560877"/>
    <w:rsid w:val="0056626B"/>
    <w:rsid w:val="006A0C40"/>
    <w:rsid w:val="006A7362"/>
    <w:rsid w:val="00764706"/>
    <w:rsid w:val="00887FC6"/>
    <w:rsid w:val="008943BC"/>
    <w:rsid w:val="00897E9C"/>
    <w:rsid w:val="008D592A"/>
    <w:rsid w:val="00A1194D"/>
    <w:rsid w:val="00A53EA8"/>
    <w:rsid w:val="00B51807"/>
    <w:rsid w:val="00BD3532"/>
    <w:rsid w:val="00C14A13"/>
    <w:rsid w:val="00C92888"/>
    <w:rsid w:val="00D51FF0"/>
    <w:rsid w:val="00D8293F"/>
    <w:rsid w:val="00DA19EE"/>
    <w:rsid w:val="00E52F0D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70F8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A0C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A0C40"/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pln">
    <w:name w:val="pln"/>
    <w:basedOn w:val="DefaultParagraphFont"/>
    <w:rsid w:val="00C14A13"/>
  </w:style>
  <w:style w:type="character" w:customStyle="1" w:styleId="pun">
    <w:name w:val="pun"/>
    <w:basedOn w:val="DefaultParagraphFont"/>
    <w:rsid w:val="00C14A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92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9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concours.algorea.org/contents/4807-4802-156811149195141437-187212609156471562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31</Words>
  <Characters>132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3</cp:revision>
  <cp:lastPrinted>2019-09-30T08:47:00Z</cp:lastPrinted>
  <dcterms:created xsi:type="dcterms:W3CDTF">2020-01-06T13:12:00Z</dcterms:created>
  <dcterms:modified xsi:type="dcterms:W3CDTF">2020-01-06T13:14:00Z</dcterms:modified>
</cp:coreProperties>
</file>